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28F3273E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8B204E">
        <w:rPr>
          <w:rFonts w:asciiTheme="minorHAnsi" w:eastAsiaTheme="minorHAnsi" w:hAnsiTheme="minorHAnsi" w:cstheme="minorHAnsi"/>
          <w:b/>
          <w:color w:val="000000" w:themeColor="text1"/>
        </w:rPr>
        <w:t>March 3</w:t>
      </w:r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5DFB6D84" w:rsidR="002E71D4" w:rsidRPr="002E71D4" w:rsidRDefault="008B204E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– Learning Center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0B8E4458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8B204E">
        <w:rPr>
          <w:rFonts w:asciiTheme="minorHAnsi" w:hAnsiTheme="minorHAnsi" w:cstheme="minorHAnsi"/>
          <w:b/>
          <w:color w:val="000000" w:themeColor="text1"/>
        </w:rPr>
        <w:t>March 10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B204E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29D37B-4115-4833-8A68-9FCB9D58B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6FD37B-D14C-47EA-AC6D-4E22F5B32E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863E1D-C1CB-4CF3-B323-AB7E5EE3F888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1784a714-1cd7-4280-9517-47dc47a627c2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3-02T21:38:00Z</dcterms:created>
  <dcterms:modified xsi:type="dcterms:W3CDTF">2022-03-0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